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2a0519efd3600f7904121001c4116aa12412472"/>
    <w:p>
      <w:pPr>
        <w:pStyle w:val="Heading1"/>
      </w:pPr>
      <w:r>
        <w:t xml:space="preserve">Cover Letter for Business Consultant Position</w:t>
      </w:r>
    </w:p>
    <w:p>
      <w:pPr>
        <w:pStyle w:val="FirstParagraph"/>
      </w:pPr>
      <w:r>
        <w:t xml:space="preserve">[Your Name]</w:t>
      </w:r>
      <w:r>
        <w:br/>
      </w:r>
      <w:r>
        <w:t xml:space="preserve">[Your Address]</w:t>
      </w:r>
      <w:r>
        <w:br/>
      </w:r>
      <w:r>
        <w:t xml:space="preserve">[City, Province, Postal 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Company Name]</w:t>
      </w:r>
      <w:r>
        <w:br/>
      </w:r>
      <w:r>
        <w:t xml:space="preserve">[Company Address]</w:t>
      </w:r>
      <w:r>
        <w:br/>
      </w:r>
      <w:r>
        <w:t xml:space="preserve">[City, Province, Postal Code]</w:t>
      </w:r>
    </w:p>
    <w:bookmarkStart w:id="24" w:name="dear-hiring-managers-name"/>
    <w:p>
      <w:pPr>
        <w:pStyle w:val="Heading2"/>
      </w:pPr>
      <w:r>
        <w:t xml:space="preserve">Dear [Hiring Manager’s Name],</w:t>
      </w:r>
    </w:p>
    <w:p>
      <w:pPr>
        <w:pStyle w:val="FirstParagraph"/>
      </w:pPr>
      <w:r>
        <w:t xml:space="preserve">As a seasoned Business Consultant with a proven track record of delivering strategic solutions in dynamic markets, I am excited to apply for the Business Consultant position at [Company Name] in South Africa Cape Town. This opportunity aligns perfectly with my expertise in driving operational efficiency, optimizing business processes, and fostering sustainable growth—values that resonate deeply with the vibrant entrepreneurial spirit of Cape Town’s business ecosystem.</w:t>
      </w:r>
    </w:p>
    <w:p>
      <w:pPr>
        <w:pStyle w:val="BodyText"/>
      </w:pPr>
      <w:r>
        <w:t xml:space="preserve">With over a decade of experience advising organizations across industries such as finance, technology, and renewable energy, I have developed a unique ability to translate complex challenges into actionable strategies. My career has been defined by a commitment to understanding the specific needs of clients while leveraging global best practices tailored to local contexts. This approach is particularly relevant in South Africa Cape Town, where businesses navigate a rapidly evolving landscape shaped by economic diversity, technological innovation, and cultural inclusivity.</w:t>
      </w:r>
    </w:p>
    <w:bookmarkStart w:id="20" w:name="X02e1b931ca217026caa7d65e4a35c5ea247f1b4"/>
    <w:p>
      <w:pPr>
        <w:pStyle w:val="Heading3"/>
      </w:pPr>
      <w:r>
        <w:t xml:space="preserve">Why I Am the Ideal Candidate for This Role</w:t>
      </w:r>
    </w:p>
    <w:p>
      <w:pPr>
        <w:pStyle w:val="FirstParagraph"/>
      </w:pPr>
      <w:r>
        <w:t xml:space="preserve">As a Business Consultant, I specialize in identifying inefficiencies and unlocking growth opportunities through data-driven insights. For instance, during my tenure at [Previous Company Name], I led a project to streamline supply chain operations for a multinational retail client, resulting in a 25% reduction in costs and a 15% increase in customer satisfaction. These results were achieved by combining rigorous market analysis with an understanding of the unique challenges faced by businesses operating in regions like South Africa Cape Town, where logistical hurdles and regulatory complexities often demand creative problem-solving.</w:t>
      </w:r>
    </w:p>
    <w:p>
      <w:pPr>
        <w:pStyle w:val="BodyText"/>
      </w:pPr>
      <w:r>
        <w:t xml:space="preserve">My work ethic is rooted in collaboration, integrity, and a deep respect for the diverse stakeholders that shape South African business. I have consistently partnered with local leaders to develop strategies that not only meet financial objectives but also contribute to social impact—a priority for many organizations in Cape Town. Whether advising on digital transformation initiatives or helping startups scale sustainably, I bring a client-centric mindset that prioritizes long-term success over short-term gains.</w:t>
      </w:r>
    </w:p>
    <w:bookmarkEnd w:id="20"/>
    <w:bookmarkStart w:id="21" w:name="X038f4fb45ca99c6e6ee73709fc499d8cabfd340"/>
    <w:p>
      <w:pPr>
        <w:pStyle w:val="Heading3"/>
      </w:pPr>
      <w:r>
        <w:t xml:space="preserve">Understanding the South Africa Cape Town Market</w:t>
      </w:r>
    </w:p>
    <w:p>
      <w:pPr>
        <w:pStyle w:val="FirstParagraph"/>
      </w:pPr>
      <w:r>
        <w:t xml:space="preserve">The business environment in South Africa Cape Town is as diverse as it is dynamic. From established enterprises to emerging startups, the region thrives on innovation and resilience. However, it also faces unique challenges, including economic disparities, infrastructure gaps, and the need for sustainable development. As a Business Consultant with experience in both developed and developing markets, I am uniquely equipped to address these issues head-on.</w:t>
      </w:r>
    </w:p>
    <w:p>
      <w:pPr>
        <w:pStyle w:val="BodyText"/>
      </w:pPr>
      <w:r>
        <w:t xml:space="preserve">For example, in a recent project focused on renewable energy solutions in Cape Town’s industrial sector, I collaborated with stakeholders to design a cost-effective transition plan that reduced carbon footprints while maintaining operational efficiency. This project highlighted the importance of tailoring strategies to local conditions—whether it’s leveraging Cape Town’s abundant solar resources or navigating the complexities of South Africa’s regulatory framework.</w:t>
      </w:r>
    </w:p>
    <w:p>
      <w:pPr>
        <w:pStyle w:val="BodyText"/>
      </w:pPr>
      <w:r>
        <w:t xml:space="preserve">Cape Town’s position as a hub for technology, tourism, and agriculture also presents opportunities for businesses to diversify their offerings. My expertise in market entry strategies and risk management has enabled me to help clients capitalize on these opportunities while mitigating potential pitfalls. I understand that success in this region requires not only technical acumen but also cultural sensitivity and an appreciation for the local context.</w:t>
      </w:r>
    </w:p>
    <w:bookmarkEnd w:id="21"/>
    <w:bookmarkStart w:id="22" w:name="why-company-name"/>
    <w:p>
      <w:pPr>
        <w:pStyle w:val="Heading3"/>
      </w:pPr>
      <w:r>
        <w:t xml:space="preserve">Why [Company Name]?</w:t>
      </w:r>
    </w:p>
    <w:p>
      <w:pPr>
        <w:pStyle w:val="FirstParagraph"/>
      </w:pPr>
      <w:r>
        <w:t xml:space="preserve">[Company Name]’s reputation as a leader in [specific industry or service area] has long inspired me. Your commitment to [mention a specific value, e.g., “innovation,” “community development,” or “sustainability”] aligns with my own professional philosophy. I am particularly drawn to your work in [specific project, initiative, or sector], which reflects the kind of impactful consulting that I strive to deliver.</w:t>
      </w:r>
    </w:p>
    <w:p>
      <w:pPr>
        <w:pStyle w:val="BodyText"/>
      </w:pPr>
      <w:r>
        <w:t xml:space="preserve">What sets [Company Name] apart is its ability to combine global expertise with a deep understanding of local needs—a balance that is critical for businesses operating in South Africa Cape Town. I am eager to contribute my skills in strategic planning, process optimization, and stakeholder engagement to support your mission of [specific goal, e.g., “driving economic growth” or “empowering entrepreneurs”].</w:t>
      </w:r>
    </w:p>
    <w:bookmarkEnd w:id="22"/>
    <w:bookmarkStart w:id="23" w:name="conclusion"/>
    <w:p>
      <w:pPr>
        <w:pStyle w:val="Heading3"/>
      </w:pPr>
      <w:r>
        <w:t xml:space="preserve">Conclusion</w:t>
      </w:r>
    </w:p>
    <w:p>
      <w:pPr>
        <w:pStyle w:val="FirstParagraph"/>
      </w:pPr>
      <w:r>
        <w:t xml:space="preserve">In conclusion, I am confident that my background as a Business Consultant, combined with my passion for supporting businesses in South Africa Cape Town, makes me an ideal fit for this role. I would welcome the opportunity to discuss how my experience and vision can contribute to [Company Name]’s continued success. Thank you for considering my application.</w:t>
      </w:r>
    </w:p>
    <w:p>
      <w:pPr>
        <w:pStyle w:val="BodyText"/>
      </w:pPr>
      <w:r>
        <w:t xml:space="preserve">Sincerely,</w:t>
      </w:r>
      <w:r>
        <w:br/>
      </w: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South Africa Cape Town</dc:title>
  <dc:creator/>
  <dc:language>en</dc:language>
  <cp:keywords/>
  <dcterms:created xsi:type="dcterms:W3CDTF">2026-07-24T19:35:51Z</dcterms:created>
  <dcterms:modified xsi:type="dcterms:W3CDTF">2026-07-24T19:35:51Z</dcterms:modified>
</cp:coreProperties>
</file>

<file path=docProps/custom.xml><?xml version="1.0" encoding="utf-8"?>
<Properties xmlns="http://schemas.openxmlformats.org/officeDocument/2006/custom-properties" xmlns:vt="http://schemas.openxmlformats.org/officeDocument/2006/docPropsVTypes"/>
</file>